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018F7E" w14:textId="77777777" w:rsidR="004401C5" w:rsidRDefault="00EB7B11" w:rsidP="001D18F8">
      <w:pPr>
        <w:pStyle w:val="Heading1"/>
        <w:rPr>
          <w:lang w:val="en-US"/>
        </w:rPr>
      </w:pPr>
      <w:r>
        <w:rPr>
          <w:lang w:val="en-US"/>
        </w:rPr>
        <w:t>Feedback</w:t>
      </w:r>
      <w:r w:rsidR="00285ED6">
        <w:rPr>
          <w:lang w:val="en-US"/>
        </w:rPr>
        <w:t xml:space="preserve"> and</w:t>
      </w:r>
      <w:r>
        <w:rPr>
          <w:lang w:val="en-US"/>
        </w:rPr>
        <w:t xml:space="preserve"> </w:t>
      </w:r>
      <w:r w:rsidR="0046530C">
        <w:rPr>
          <w:lang w:val="en-US"/>
        </w:rPr>
        <w:t xml:space="preserve">Internal Economy </w:t>
      </w:r>
      <w:r w:rsidR="001D18F8">
        <w:rPr>
          <w:lang w:val="en-US"/>
        </w:rPr>
        <w:t>Worksheet and Checklist</w:t>
      </w:r>
    </w:p>
    <w:p w14:paraId="12EAC17F" w14:textId="77777777" w:rsidR="00285ED6" w:rsidRPr="00285ED6" w:rsidRDefault="00285ED6" w:rsidP="00285ED6">
      <w:pPr>
        <w:rPr>
          <w:lang w:val="en-US"/>
        </w:rPr>
      </w:pPr>
    </w:p>
    <w:p w14:paraId="5877AB76" w14:textId="77777777" w:rsidR="003A40DE" w:rsidRPr="003A40DE" w:rsidRDefault="003A40DE" w:rsidP="001D18F8">
      <w:pPr>
        <w:rPr>
          <w:b/>
          <w:lang w:val="en-US"/>
        </w:rPr>
      </w:pPr>
      <w:r w:rsidRPr="003A40DE">
        <w:rPr>
          <w:b/>
          <w:lang w:val="en-US"/>
        </w:rPr>
        <w:t>Resources used in the Internal Economy</w:t>
      </w:r>
    </w:p>
    <w:tbl>
      <w:tblPr>
        <w:tblStyle w:val="TableGrid"/>
        <w:tblW w:w="0" w:type="auto"/>
        <w:tblLook w:val="04A0" w:firstRow="1" w:lastRow="0" w:firstColumn="1" w:lastColumn="0" w:noHBand="0" w:noVBand="1"/>
      </w:tblPr>
      <w:tblGrid>
        <w:gridCol w:w="4508"/>
        <w:gridCol w:w="4508"/>
      </w:tblGrid>
      <w:tr w:rsidR="003A40DE" w14:paraId="0FDB9C26" w14:textId="77777777" w:rsidTr="003A40DE">
        <w:tc>
          <w:tcPr>
            <w:tcW w:w="4508" w:type="dxa"/>
          </w:tcPr>
          <w:p w14:paraId="01F9A9A9" w14:textId="77777777" w:rsidR="003A40DE" w:rsidRPr="003D11E9" w:rsidRDefault="003A40DE" w:rsidP="001D18F8">
            <w:pPr>
              <w:rPr>
                <w:b/>
                <w:bCs/>
                <w:i/>
                <w:iCs/>
                <w:lang w:val="en-US"/>
              </w:rPr>
            </w:pPr>
            <w:r w:rsidRPr="003D11E9">
              <w:rPr>
                <w:b/>
                <w:bCs/>
                <w:i/>
                <w:iCs/>
                <w:lang w:val="en-US"/>
              </w:rPr>
              <w:t>Name of resource</w:t>
            </w:r>
          </w:p>
        </w:tc>
        <w:tc>
          <w:tcPr>
            <w:tcW w:w="4508" w:type="dxa"/>
          </w:tcPr>
          <w:p w14:paraId="61EE5910" w14:textId="77777777" w:rsidR="003A40DE" w:rsidRPr="003D11E9" w:rsidRDefault="003A40DE" w:rsidP="001D18F8">
            <w:pPr>
              <w:rPr>
                <w:b/>
                <w:bCs/>
                <w:i/>
                <w:iCs/>
                <w:lang w:val="en-US"/>
              </w:rPr>
            </w:pPr>
            <w:r w:rsidRPr="003D11E9">
              <w:rPr>
                <w:b/>
                <w:bCs/>
                <w:i/>
                <w:iCs/>
                <w:lang w:val="en-US"/>
              </w:rPr>
              <w:t>How it is used in the game</w:t>
            </w:r>
          </w:p>
        </w:tc>
      </w:tr>
      <w:tr w:rsidR="003A40DE" w14:paraId="137EEB93" w14:textId="77777777" w:rsidTr="003A40DE">
        <w:tc>
          <w:tcPr>
            <w:tcW w:w="4508" w:type="dxa"/>
          </w:tcPr>
          <w:p w14:paraId="77022668" w14:textId="6CCDAEDF" w:rsidR="003A40DE" w:rsidRPr="003A40DE" w:rsidRDefault="009D7AC3" w:rsidP="001D18F8">
            <w:pPr>
              <w:rPr>
                <w:i/>
                <w:lang w:val="en-US"/>
              </w:rPr>
            </w:pPr>
            <w:r>
              <w:rPr>
                <w:i/>
                <w:lang w:val="en-US"/>
              </w:rPr>
              <w:t>Score points</w:t>
            </w:r>
          </w:p>
        </w:tc>
        <w:tc>
          <w:tcPr>
            <w:tcW w:w="4508" w:type="dxa"/>
          </w:tcPr>
          <w:p w14:paraId="2888645C" w14:textId="061E6501" w:rsidR="003A40DE" w:rsidRPr="003A40DE" w:rsidRDefault="009D7AC3" w:rsidP="001D18F8">
            <w:pPr>
              <w:rPr>
                <w:i/>
                <w:lang w:val="en-US"/>
              </w:rPr>
            </w:pPr>
            <w:r>
              <w:rPr>
                <w:i/>
                <w:lang w:val="en-US"/>
              </w:rPr>
              <w:t>Players receive points for eliminating the enemies spawned in</w:t>
            </w:r>
            <w:r w:rsidR="00144652">
              <w:rPr>
                <w:i/>
                <w:lang w:val="en-US"/>
              </w:rPr>
              <w:t>-</w:t>
            </w:r>
            <w:r>
              <w:rPr>
                <w:i/>
                <w:lang w:val="en-US"/>
              </w:rPr>
              <w:t xml:space="preserve">game grid. </w:t>
            </w:r>
            <w:r w:rsidR="003D11E9">
              <w:rPr>
                <w:i/>
                <w:lang w:val="en-US"/>
              </w:rPr>
              <w:br/>
              <w:t>Evil clown- 4 points</w:t>
            </w:r>
            <w:r w:rsidR="003D11E9">
              <w:rPr>
                <w:i/>
                <w:lang w:val="en-US"/>
              </w:rPr>
              <w:br/>
              <w:t>Demon- 3 points</w:t>
            </w:r>
            <w:r w:rsidR="003D11E9">
              <w:rPr>
                <w:i/>
                <w:lang w:val="en-US"/>
              </w:rPr>
              <w:br/>
              <w:t>Ghost- 2 points</w:t>
            </w:r>
            <w:r w:rsidR="003D11E9">
              <w:rPr>
                <w:i/>
                <w:lang w:val="en-US"/>
              </w:rPr>
              <w:br/>
              <w:t>Skull- 1 point</w:t>
            </w:r>
          </w:p>
        </w:tc>
      </w:tr>
      <w:tr w:rsidR="003A40DE" w14:paraId="568C8847" w14:textId="77777777" w:rsidTr="003A40DE">
        <w:tc>
          <w:tcPr>
            <w:tcW w:w="4508" w:type="dxa"/>
          </w:tcPr>
          <w:p w14:paraId="07202B31" w14:textId="7B4087ED" w:rsidR="003A40DE" w:rsidRPr="003A40DE" w:rsidRDefault="003D11E9" w:rsidP="001D18F8">
            <w:pPr>
              <w:rPr>
                <w:i/>
                <w:lang w:val="en-US"/>
              </w:rPr>
            </w:pPr>
            <w:r>
              <w:rPr>
                <w:i/>
                <w:lang w:val="en-US"/>
              </w:rPr>
              <w:t>Health (</w:t>
            </w:r>
            <w:r w:rsidR="009D7AC3">
              <w:rPr>
                <w:i/>
                <w:lang w:val="en-US"/>
              </w:rPr>
              <w:t>HP)</w:t>
            </w:r>
          </w:p>
        </w:tc>
        <w:tc>
          <w:tcPr>
            <w:tcW w:w="4508" w:type="dxa"/>
          </w:tcPr>
          <w:p w14:paraId="7825A088" w14:textId="6DE87975" w:rsidR="003A40DE" w:rsidRPr="003A40DE" w:rsidRDefault="009D7AC3" w:rsidP="001D18F8">
            <w:pPr>
              <w:rPr>
                <w:i/>
                <w:lang w:val="en-US"/>
              </w:rPr>
            </w:pPr>
            <w:r>
              <w:rPr>
                <w:i/>
                <w:lang w:val="en-US"/>
              </w:rPr>
              <w:t>Players can gain additional health by collecting love hearts spawned throughout the game.</w:t>
            </w:r>
            <w:r w:rsidR="003D11E9">
              <w:rPr>
                <w:i/>
                <w:lang w:val="en-US"/>
              </w:rPr>
              <w:t xml:space="preserve"> </w:t>
            </w:r>
            <w:r w:rsidR="00144652">
              <w:rPr>
                <w:i/>
                <w:lang w:val="en-US"/>
              </w:rPr>
              <w:t>The p</w:t>
            </w:r>
            <w:r w:rsidR="003D11E9">
              <w:rPr>
                <w:i/>
                <w:lang w:val="en-US"/>
              </w:rPr>
              <w:t>layer can only collect 5 maximum hearts.</w:t>
            </w:r>
          </w:p>
        </w:tc>
      </w:tr>
      <w:tr w:rsidR="003A40DE" w14:paraId="154985B2" w14:textId="77777777" w:rsidTr="003A40DE">
        <w:tc>
          <w:tcPr>
            <w:tcW w:w="4508" w:type="dxa"/>
          </w:tcPr>
          <w:p w14:paraId="6854E3D5" w14:textId="14D21EB2" w:rsidR="003A40DE" w:rsidRPr="00A455AD" w:rsidRDefault="009D7AC3" w:rsidP="001D18F8">
            <w:pPr>
              <w:rPr>
                <w:i/>
                <w:lang w:val="en-US"/>
              </w:rPr>
            </w:pPr>
            <w:r>
              <w:rPr>
                <w:i/>
                <w:lang w:val="en-US"/>
              </w:rPr>
              <w:t xml:space="preserve">Count down </w:t>
            </w:r>
            <w:r w:rsidR="003D11E9">
              <w:rPr>
                <w:i/>
                <w:lang w:val="en-US"/>
              </w:rPr>
              <w:t>timer (</w:t>
            </w:r>
            <w:r>
              <w:rPr>
                <w:i/>
                <w:lang w:val="en-US"/>
              </w:rPr>
              <w:t>60 seconds)</w:t>
            </w:r>
          </w:p>
        </w:tc>
        <w:tc>
          <w:tcPr>
            <w:tcW w:w="4508" w:type="dxa"/>
          </w:tcPr>
          <w:p w14:paraId="1BB54CA1" w14:textId="1D5E8F20" w:rsidR="003A40DE" w:rsidRPr="00A455AD" w:rsidRDefault="00144652" w:rsidP="001D18F8">
            <w:pPr>
              <w:rPr>
                <w:i/>
                <w:lang w:val="en-US"/>
              </w:rPr>
            </w:pPr>
            <w:r>
              <w:rPr>
                <w:i/>
                <w:lang w:val="en-US"/>
              </w:rPr>
              <w:t>The p</w:t>
            </w:r>
            <w:r w:rsidR="009D7AC3">
              <w:rPr>
                <w:i/>
                <w:lang w:val="en-US"/>
              </w:rPr>
              <w:t>layer</w:t>
            </w:r>
            <w:r w:rsidR="0074276E">
              <w:rPr>
                <w:i/>
                <w:lang w:val="en-US"/>
              </w:rPr>
              <w:t xml:space="preserve"> must eliminate enemies within the </w:t>
            </w:r>
            <w:r w:rsidR="009D7AC3">
              <w:rPr>
                <w:i/>
                <w:lang w:val="en-US"/>
              </w:rPr>
              <w:t>60</w:t>
            </w:r>
            <w:r>
              <w:rPr>
                <w:i/>
                <w:lang w:val="en-US"/>
              </w:rPr>
              <w:t>-</w:t>
            </w:r>
            <w:r w:rsidR="009D7AC3">
              <w:rPr>
                <w:i/>
                <w:lang w:val="en-US"/>
              </w:rPr>
              <w:t>second time frame.</w:t>
            </w:r>
          </w:p>
        </w:tc>
      </w:tr>
      <w:tr w:rsidR="009D7AC3" w14:paraId="0126B5AD" w14:textId="77777777" w:rsidTr="003A40DE">
        <w:tc>
          <w:tcPr>
            <w:tcW w:w="4508" w:type="dxa"/>
          </w:tcPr>
          <w:p w14:paraId="02D3DE98" w14:textId="6ABDB387" w:rsidR="009D7AC3" w:rsidRDefault="009D7AC3" w:rsidP="001D18F8">
            <w:pPr>
              <w:rPr>
                <w:i/>
                <w:lang w:val="en-US"/>
              </w:rPr>
            </w:pPr>
            <w:r>
              <w:rPr>
                <w:i/>
                <w:lang w:val="en-US"/>
              </w:rPr>
              <w:t>Bombs</w:t>
            </w:r>
          </w:p>
        </w:tc>
        <w:tc>
          <w:tcPr>
            <w:tcW w:w="4508" w:type="dxa"/>
          </w:tcPr>
          <w:p w14:paraId="150F25B8" w14:textId="758BCF02" w:rsidR="009D7AC3" w:rsidRDefault="00144652" w:rsidP="001D18F8">
            <w:pPr>
              <w:rPr>
                <w:i/>
                <w:lang w:val="en-US"/>
              </w:rPr>
            </w:pPr>
            <w:r>
              <w:rPr>
                <w:i/>
                <w:lang w:val="en-US"/>
              </w:rPr>
              <w:t>The p</w:t>
            </w:r>
            <w:r w:rsidR="009D7AC3">
              <w:rPr>
                <w:i/>
                <w:lang w:val="en-US"/>
              </w:rPr>
              <w:t>layer can collect these throughout the game to clear(eliminate) all enemies in the current screen.</w:t>
            </w:r>
            <w:r w:rsidR="00032086">
              <w:rPr>
                <w:i/>
                <w:lang w:val="en-US"/>
              </w:rPr>
              <w:t xml:space="preserve"> </w:t>
            </w:r>
            <w:r>
              <w:rPr>
                <w:i/>
                <w:lang w:val="en-US"/>
              </w:rPr>
              <w:t>The p</w:t>
            </w:r>
            <w:r w:rsidR="00032086">
              <w:rPr>
                <w:i/>
                <w:lang w:val="en-US"/>
              </w:rPr>
              <w:t xml:space="preserve">layer can collect a maximum of 3 bombs. </w:t>
            </w:r>
          </w:p>
        </w:tc>
      </w:tr>
    </w:tbl>
    <w:p w14:paraId="409AC2E6" w14:textId="77777777" w:rsidR="003A40DE" w:rsidRDefault="003A40DE" w:rsidP="001D18F8">
      <w:pPr>
        <w:rPr>
          <w:lang w:val="en-US"/>
        </w:rPr>
      </w:pPr>
    </w:p>
    <w:p w14:paraId="0C33C51A" w14:textId="77777777" w:rsidR="003A40DE" w:rsidRPr="003A40DE" w:rsidRDefault="003A40DE" w:rsidP="001D18F8">
      <w:pPr>
        <w:rPr>
          <w:b/>
          <w:lang w:val="en-US"/>
        </w:rPr>
      </w:pPr>
      <w:r w:rsidRPr="003A40DE">
        <w:rPr>
          <w:b/>
          <w:lang w:val="en-US"/>
        </w:rPr>
        <w:t>Feedback mechanisms</w:t>
      </w:r>
    </w:p>
    <w:tbl>
      <w:tblPr>
        <w:tblStyle w:val="TableGrid"/>
        <w:tblW w:w="0" w:type="auto"/>
        <w:tblLook w:val="04A0" w:firstRow="1" w:lastRow="0" w:firstColumn="1" w:lastColumn="0" w:noHBand="0" w:noVBand="1"/>
      </w:tblPr>
      <w:tblGrid>
        <w:gridCol w:w="2776"/>
        <w:gridCol w:w="2065"/>
        <w:gridCol w:w="2091"/>
        <w:gridCol w:w="2084"/>
      </w:tblGrid>
      <w:tr w:rsidR="00A455AD" w14:paraId="54C5795E" w14:textId="77777777" w:rsidTr="003A40DE">
        <w:tc>
          <w:tcPr>
            <w:tcW w:w="2254" w:type="dxa"/>
          </w:tcPr>
          <w:p w14:paraId="391D3E3A" w14:textId="77777777" w:rsidR="003A40DE" w:rsidRPr="004631F3" w:rsidRDefault="003A40DE" w:rsidP="001D18F8">
            <w:pPr>
              <w:rPr>
                <w:b/>
                <w:bCs/>
                <w:i/>
                <w:iCs/>
                <w:lang w:val="en-US"/>
              </w:rPr>
            </w:pPr>
            <w:r w:rsidRPr="004631F3">
              <w:rPr>
                <w:b/>
                <w:bCs/>
                <w:i/>
                <w:iCs/>
                <w:lang w:val="en-US"/>
              </w:rPr>
              <w:t>Type of feedback (positive/negative/random)</w:t>
            </w:r>
          </w:p>
        </w:tc>
        <w:tc>
          <w:tcPr>
            <w:tcW w:w="2254" w:type="dxa"/>
          </w:tcPr>
          <w:p w14:paraId="31E9115C" w14:textId="0B050255" w:rsidR="003A40DE" w:rsidRPr="004631F3" w:rsidRDefault="003A40DE" w:rsidP="003A40DE">
            <w:pPr>
              <w:rPr>
                <w:b/>
                <w:bCs/>
                <w:i/>
                <w:iCs/>
                <w:lang w:val="en-US"/>
              </w:rPr>
            </w:pPr>
            <w:r w:rsidRPr="004631F3">
              <w:rPr>
                <w:b/>
                <w:bCs/>
                <w:i/>
                <w:iCs/>
                <w:lang w:val="en-US"/>
              </w:rPr>
              <w:t xml:space="preserve">Input resources (amount of feedback depends on </w:t>
            </w:r>
            <w:r w:rsidR="00144652">
              <w:rPr>
                <w:b/>
                <w:bCs/>
                <w:i/>
                <w:iCs/>
                <w:lang w:val="en-US"/>
              </w:rPr>
              <w:t xml:space="preserve">the </w:t>
            </w:r>
            <w:r w:rsidRPr="004631F3">
              <w:rPr>
                <w:b/>
                <w:bCs/>
                <w:i/>
                <w:iCs/>
                <w:lang w:val="en-US"/>
              </w:rPr>
              <w:t>quantity  of these resources)</w:t>
            </w:r>
          </w:p>
        </w:tc>
        <w:tc>
          <w:tcPr>
            <w:tcW w:w="2254" w:type="dxa"/>
          </w:tcPr>
          <w:p w14:paraId="554BCB8A" w14:textId="77777777" w:rsidR="003A40DE" w:rsidRPr="004631F3" w:rsidRDefault="003A40DE" w:rsidP="001D18F8">
            <w:pPr>
              <w:rPr>
                <w:b/>
                <w:bCs/>
                <w:i/>
                <w:iCs/>
                <w:lang w:val="en-US"/>
              </w:rPr>
            </w:pPr>
            <w:r w:rsidRPr="004631F3">
              <w:rPr>
                <w:b/>
                <w:bCs/>
                <w:i/>
                <w:iCs/>
                <w:lang w:val="en-US"/>
              </w:rPr>
              <w:t>Output resources (resource whose level is changed as a result of this feedback)</w:t>
            </w:r>
          </w:p>
        </w:tc>
        <w:tc>
          <w:tcPr>
            <w:tcW w:w="2254" w:type="dxa"/>
          </w:tcPr>
          <w:p w14:paraId="57CC5428" w14:textId="43901F13" w:rsidR="003A40DE" w:rsidRPr="004631F3" w:rsidRDefault="00144652" w:rsidP="001D18F8">
            <w:pPr>
              <w:rPr>
                <w:b/>
                <w:bCs/>
                <w:i/>
                <w:iCs/>
                <w:lang w:val="en-US"/>
              </w:rPr>
            </w:pPr>
            <w:r>
              <w:rPr>
                <w:b/>
                <w:bCs/>
                <w:i/>
                <w:iCs/>
                <w:lang w:val="en-US"/>
              </w:rPr>
              <w:t>The g</w:t>
            </w:r>
            <w:r w:rsidR="003A40DE" w:rsidRPr="004631F3">
              <w:rPr>
                <w:b/>
                <w:bCs/>
                <w:i/>
                <w:iCs/>
                <w:lang w:val="en-US"/>
              </w:rPr>
              <w:t>oal of this feedback mechanism</w:t>
            </w:r>
          </w:p>
        </w:tc>
      </w:tr>
      <w:tr w:rsidR="00A455AD" w14:paraId="221161C0" w14:textId="77777777" w:rsidTr="003A40DE">
        <w:tc>
          <w:tcPr>
            <w:tcW w:w="2254" w:type="dxa"/>
          </w:tcPr>
          <w:p w14:paraId="36CDE823" w14:textId="610249DC" w:rsidR="003A40DE" w:rsidRPr="00A70C8A" w:rsidRDefault="009D7AC3" w:rsidP="001D18F8">
            <w:pPr>
              <w:rPr>
                <w:i/>
                <w:lang w:val="en-US"/>
              </w:rPr>
            </w:pPr>
            <w:r>
              <w:rPr>
                <w:i/>
                <w:lang w:val="en-US"/>
              </w:rPr>
              <w:t>Positive</w:t>
            </w:r>
          </w:p>
        </w:tc>
        <w:tc>
          <w:tcPr>
            <w:tcW w:w="2254" w:type="dxa"/>
          </w:tcPr>
          <w:p w14:paraId="144F4A27" w14:textId="765C044D" w:rsidR="003A40DE" w:rsidRPr="00A70C8A" w:rsidRDefault="009D7AC3" w:rsidP="001D18F8">
            <w:pPr>
              <w:rPr>
                <w:i/>
                <w:lang w:val="en-US"/>
              </w:rPr>
            </w:pPr>
            <w:r>
              <w:rPr>
                <w:i/>
                <w:lang w:val="en-US"/>
              </w:rPr>
              <w:t>Enemy</w:t>
            </w:r>
          </w:p>
        </w:tc>
        <w:tc>
          <w:tcPr>
            <w:tcW w:w="2254" w:type="dxa"/>
          </w:tcPr>
          <w:p w14:paraId="40DC7FED" w14:textId="4615AABA" w:rsidR="003A40DE" w:rsidRPr="00A70C8A" w:rsidRDefault="009D7AC3" w:rsidP="001D18F8">
            <w:pPr>
              <w:rPr>
                <w:i/>
                <w:lang w:val="en-US"/>
              </w:rPr>
            </w:pPr>
            <w:r>
              <w:rPr>
                <w:i/>
                <w:lang w:val="en-US"/>
              </w:rPr>
              <w:t>Score points</w:t>
            </w:r>
          </w:p>
        </w:tc>
        <w:tc>
          <w:tcPr>
            <w:tcW w:w="2254" w:type="dxa"/>
          </w:tcPr>
          <w:p w14:paraId="6624850E" w14:textId="7A2D5E37" w:rsidR="003A40DE" w:rsidRPr="00A70C8A" w:rsidRDefault="00945EAF" w:rsidP="00A70C8A">
            <w:pPr>
              <w:rPr>
                <w:i/>
                <w:lang w:val="en-US"/>
              </w:rPr>
            </w:pPr>
            <w:r>
              <w:rPr>
                <w:i/>
                <w:lang w:val="en-US"/>
              </w:rPr>
              <w:t>The player will earn points f</w:t>
            </w:r>
            <w:r w:rsidR="009D7AC3">
              <w:rPr>
                <w:i/>
                <w:lang w:val="en-US"/>
              </w:rPr>
              <w:t xml:space="preserve">or each </w:t>
            </w:r>
            <w:r>
              <w:rPr>
                <w:i/>
                <w:lang w:val="en-US"/>
              </w:rPr>
              <w:t>enemy</w:t>
            </w:r>
            <w:r w:rsidR="009D7AC3">
              <w:rPr>
                <w:i/>
                <w:lang w:val="en-US"/>
              </w:rPr>
              <w:t xml:space="preserve"> the player eliminates</w:t>
            </w:r>
            <w:r>
              <w:rPr>
                <w:i/>
                <w:lang w:val="en-US"/>
              </w:rPr>
              <w:t xml:space="preserve">. </w:t>
            </w:r>
            <w:r w:rsidR="009D7AC3">
              <w:rPr>
                <w:i/>
                <w:lang w:val="en-US"/>
              </w:rPr>
              <w:t>Points ranging from one to four.</w:t>
            </w:r>
          </w:p>
        </w:tc>
      </w:tr>
      <w:tr w:rsidR="00A455AD" w14:paraId="7C4BE82D" w14:textId="77777777" w:rsidTr="003A40DE">
        <w:tc>
          <w:tcPr>
            <w:tcW w:w="2254" w:type="dxa"/>
          </w:tcPr>
          <w:p w14:paraId="0FDFB94D" w14:textId="4F0B75EB" w:rsidR="003A40DE" w:rsidRPr="001A4934" w:rsidRDefault="009D7AC3" w:rsidP="001D18F8">
            <w:pPr>
              <w:rPr>
                <w:i/>
                <w:lang w:val="en-US"/>
              </w:rPr>
            </w:pPr>
            <w:r>
              <w:rPr>
                <w:i/>
                <w:lang w:val="en-US"/>
              </w:rPr>
              <w:t>Negative</w:t>
            </w:r>
          </w:p>
        </w:tc>
        <w:tc>
          <w:tcPr>
            <w:tcW w:w="2254" w:type="dxa"/>
          </w:tcPr>
          <w:p w14:paraId="14D47B71" w14:textId="44DD7815" w:rsidR="003A40DE" w:rsidRPr="001A4934" w:rsidRDefault="009D7AC3" w:rsidP="001D18F8">
            <w:pPr>
              <w:rPr>
                <w:i/>
                <w:lang w:val="en-US"/>
              </w:rPr>
            </w:pPr>
            <w:r>
              <w:rPr>
                <w:i/>
                <w:lang w:val="en-US"/>
              </w:rPr>
              <w:t>Enemy</w:t>
            </w:r>
          </w:p>
        </w:tc>
        <w:tc>
          <w:tcPr>
            <w:tcW w:w="2254" w:type="dxa"/>
          </w:tcPr>
          <w:p w14:paraId="369067EE" w14:textId="2D2652CA" w:rsidR="003A40DE" w:rsidRPr="001A4934" w:rsidRDefault="009D7AC3" w:rsidP="001D18F8">
            <w:pPr>
              <w:rPr>
                <w:i/>
                <w:lang w:val="en-US"/>
              </w:rPr>
            </w:pPr>
            <w:r>
              <w:rPr>
                <w:i/>
                <w:lang w:val="en-US"/>
              </w:rPr>
              <w:t>Health</w:t>
            </w:r>
          </w:p>
        </w:tc>
        <w:tc>
          <w:tcPr>
            <w:tcW w:w="2254" w:type="dxa"/>
          </w:tcPr>
          <w:p w14:paraId="5CEFF30C" w14:textId="1304E8F9" w:rsidR="003A40DE" w:rsidRPr="001A4934" w:rsidRDefault="009D7AC3" w:rsidP="001D18F8">
            <w:pPr>
              <w:rPr>
                <w:i/>
                <w:lang w:val="en-US"/>
              </w:rPr>
            </w:pPr>
            <w:r>
              <w:rPr>
                <w:i/>
                <w:lang w:val="en-US"/>
              </w:rPr>
              <w:t xml:space="preserve">Allowing the enemy to </w:t>
            </w:r>
            <w:r w:rsidR="00945EAF">
              <w:rPr>
                <w:i/>
                <w:lang w:val="en-US"/>
              </w:rPr>
              <w:t>touch the</w:t>
            </w:r>
            <w:r>
              <w:rPr>
                <w:i/>
                <w:lang w:val="en-US"/>
              </w:rPr>
              <w:t xml:space="preserve"> player’s avatar will decrease their health by a certain amount.</w:t>
            </w:r>
          </w:p>
        </w:tc>
      </w:tr>
      <w:tr w:rsidR="00A455AD" w14:paraId="6E0ACEB0" w14:textId="77777777" w:rsidTr="003A40DE">
        <w:tc>
          <w:tcPr>
            <w:tcW w:w="2254" w:type="dxa"/>
          </w:tcPr>
          <w:p w14:paraId="0716F7DE" w14:textId="53B2CBA2" w:rsidR="003A40DE" w:rsidRDefault="009D7AC3" w:rsidP="001D18F8">
            <w:pPr>
              <w:rPr>
                <w:lang w:val="en-US"/>
              </w:rPr>
            </w:pPr>
            <w:r>
              <w:rPr>
                <w:lang w:val="en-US"/>
              </w:rPr>
              <w:t>Negative</w:t>
            </w:r>
          </w:p>
        </w:tc>
        <w:tc>
          <w:tcPr>
            <w:tcW w:w="2254" w:type="dxa"/>
          </w:tcPr>
          <w:p w14:paraId="172FBA52" w14:textId="1E7003FB" w:rsidR="003A40DE" w:rsidRDefault="009D7AC3" w:rsidP="001D18F8">
            <w:pPr>
              <w:rPr>
                <w:lang w:val="en-US"/>
              </w:rPr>
            </w:pPr>
            <w:r>
              <w:rPr>
                <w:lang w:val="en-US"/>
              </w:rPr>
              <w:t>Timer</w:t>
            </w:r>
          </w:p>
        </w:tc>
        <w:tc>
          <w:tcPr>
            <w:tcW w:w="2254" w:type="dxa"/>
          </w:tcPr>
          <w:p w14:paraId="1D0B97E2" w14:textId="1F1A4359" w:rsidR="003A40DE" w:rsidRDefault="009D7AC3" w:rsidP="001D18F8">
            <w:pPr>
              <w:rPr>
                <w:lang w:val="en-US"/>
              </w:rPr>
            </w:pPr>
            <w:r>
              <w:rPr>
                <w:lang w:val="en-US"/>
              </w:rPr>
              <w:t>Gameplay time</w:t>
            </w:r>
          </w:p>
        </w:tc>
        <w:tc>
          <w:tcPr>
            <w:tcW w:w="2254" w:type="dxa"/>
          </w:tcPr>
          <w:p w14:paraId="60CE8680" w14:textId="1563D76A" w:rsidR="003A40DE" w:rsidRDefault="009D7AC3" w:rsidP="001D18F8">
            <w:pPr>
              <w:rPr>
                <w:lang w:val="en-US"/>
              </w:rPr>
            </w:pPr>
            <w:r>
              <w:rPr>
                <w:lang w:val="en-US"/>
              </w:rPr>
              <w:t>As the timer counts down, the player has less time to clear the stage.</w:t>
            </w:r>
          </w:p>
        </w:tc>
      </w:tr>
      <w:tr w:rsidR="00A455AD" w14:paraId="0E6FE859" w14:textId="77777777" w:rsidTr="003A40DE">
        <w:tc>
          <w:tcPr>
            <w:tcW w:w="2254" w:type="dxa"/>
          </w:tcPr>
          <w:p w14:paraId="2FA82F3F" w14:textId="01431C62" w:rsidR="003A40DE" w:rsidRDefault="009D7AC3" w:rsidP="001D18F8">
            <w:pPr>
              <w:rPr>
                <w:lang w:val="en-US"/>
              </w:rPr>
            </w:pPr>
            <w:r>
              <w:rPr>
                <w:lang w:val="en-US"/>
              </w:rPr>
              <w:t>Positive</w:t>
            </w:r>
          </w:p>
        </w:tc>
        <w:tc>
          <w:tcPr>
            <w:tcW w:w="2254" w:type="dxa"/>
          </w:tcPr>
          <w:p w14:paraId="622960B9" w14:textId="7251863D" w:rsidR="003A40DE" w:rsidRDefault="009D7AC3" w:rsidP="001D18F8">
            <w:pPr>
              <w:rPr>
                <w:lang w:val="en-US"/>
              </w:rPr>
            </w:pPr>
            <w:r>
              <w:rPr>
                <w:lang w:val="en-US"/>
              </w:rPr>
              <w:t>Bomb</w:t>
            </w:r>
          </w:p>
        </w:tc>
        <w:tc>
          <w:tcPr>
            <w:tcW w:w="2254" w:type="dxa"/>
          </w:tcPr>
          <w:p w14:paraId="68707511" w14:textId="4E097B31" w:rsidR="003A40DE" w:rsidRDefault="009D7AC3" w:rsidP="001D18F8">
            <w:pPr>
              <w:rPr>
                <w:lang w:val="en-US"/>
              </w:rPr>
            </w:pPr>
            <w:r>
              <w:rPr>
                <w:lang w:val="en-US"/>
              </w:rPr>
              <w:t>Points/Time</w:t>
            </w:r>
          </w:p>
        </w:tc>
        <w:tc>
          <w:tcPr>
            <w:tcW w:w="2254" w:type="dxa"/>
          </w:tcPr>
          <w:p w14:paraId="3D48018A" w14:textId="095B9323" w:rsidR="003A40DE" w:rsidRDefault="009D7AC3" w:rsidP="001D18F8">
            <w:pPr>
              <w:rPr>
                <w:lang w:val="en-US"/>
              </w:rPr>
            </w:pPr>
            <w:r>
              <w:rPr>
                <w:lang w:val="en-US"/>
              </w:rPr>
              <w:t xml:space="preserve">While the bomb clears all enemies on the screen, it will add their value to the score in points. </w:t>
            </w:r>
            <w:r>
              <w:rPr>
                <w:lang w:val="en-US"/>
              </w:rPr>
              <w:br/>
              <w:t xml:space="preserve">Positively reflecting </w:t>
            </w:r>
            <w:r>
              <w:rPr>
                <w:lang w:val="en-US"/>
              </w:rPr>
              <w:lastRenderedPageBreak/>
              <w:t>on the time by clearing out the multiple enemies if used at a certain time.</w:t>
            </w:r>
          </w:p>
        </w:tc>
      </w:tr>
      <w:tr w:rsidR="00041C04" w14:paraId="7C24BF93" w14:textId="77777777" w:rsidTr="003A40DE">
        <w:tc>
          <w:tcPr>
            <w:tcW w:w="2254" w:type="dxa"/>
          </w:tcPr>
          <w:p w14:paraId="1A1F61EB" w14:textId="2140ACE5" w:rsidR="00041C04" w:rsidRDefault="00041C04" w:rsidP="001D18F8">
            <w:pPr>
              <w:rPr>
                <w:lang w:val="en-US"/>
              </w:rPr>
            </w:pPr>
            <w:r>
              <w:rPr>
                <w:lang w:val="en-US"/>
              </w:rPr>
              <w:lastRenderedPageBreak/>
              <w:t xml:space="preserve">Random </w:t>
            </w:r>
          </w:p>
        </w:tc>
        <w:tc>
          <w:tcPr>
            <w:tcW w:w="2254" w:type="dxa"/>
          </w:tcPr>
          <w:p w14:paraId="40FC413F" w14:textId="3F152A64" w:rsidR="00041C04" w:rsidRDefault="004631F3" w:rsidP="001D18F8">
            <w:pPr>
              <w:rPr>
                <w:lang w:val="en-US"/>
              </w:rPr>
            </w:pPr>
            <w:r>
              <w:rPr>
                <w:lang w:val="en-US"/>
              </w:rPr>
              <w:t>Health</w:t>
            </w:r>
          </w:p>
        </w:tc>
        <w:tc>
          <w:tcPr>
            <w:tcW w:w="2254" w:type="dxa"/>
          </w:tcPr>
          <w:p w14:paraId="285FF5AA" w14:textId="02C8303F" w:rsidR="00041C04" w:rsidRDefault="00A350E5" w:rsidP="001D18F8">
            <w:pPr>
              <w:rPr>
                <w:lang w:val="en-US"/>
              </w:rPr>
            </w:pPr>
            <w:r>
              <w:rPr>
                <w:lang w:val="en-US"/>
              </w:rPr>
              <w:t>Gameplay</w:t>
            </w:r>
          </w:p>
        </w:tc>
        <w:tc>
          <w:tcPr>
            <w:tcW w:w="2254" w:type="dxa"/>
          </w:tcPr>
          <w:p w14:paraId="04604431" w14:textId="697FABD8" w:rsidR="00041C04" w:rsidRDefault="00A350E5" w:rsidP="001D18F8">
            <w:pPr>
              <w:rPr>
                <w:lang w:val="en-US"/>
              </w:rPr>
            </w:pPr>
            <w:r>
              <w:rPr>
                <w:lang w:val="en-US"/>
              </w:rPr>
              <w:t xml:space="preserve">The health will spawn randomly in the game space. </w:t>
            </w:r>
          </w:p>
        </w:tc>
      </w:tr>
    </w:tbl>
    <w:p w14:paraId="7631504E" w14:textId="77777777" w:rsidR="00700CBD" w:rsidRDefault="00700CBD" w:rsidP="001D18F8">
      <w:pPr>
        <w:rPr>
          <w:lang w:val="en-US"/>
        </w:rPr>
      </w:pPr>
    </w:p>
    <w:p w14:paraId="0CBA0855" w14:textId="736F1ED2" w:rsidR="00285ED6" w:rsidRDefault="00BD3D31" w:rsidP="00A44721">
      <w:pPr>
        <w:pStyle w:val="Heading2"/>
        <w:rPr>
          <w:lang w:val="en-US"/>
        </w:rPr>
      </w:pPr>
      <w:r>
        <w:rPr>
          <w:lang w:val="en-US"/>
        </w:rPr>
        <w:t>Part 2: Economy</w:t>
      </w:r>
      <w:r w:rsidR="00A44721">
        <w:rPr>
          <w:lang w:val="en-US"/>
        </w:rPr>
        <w:br/>
      </w:r>
    </w:p>
    <w:tbl>
      <w:tblPr>
        <w:tblStyle w:val="TableGrid"/>
        <w:tblW w:w="0" w:type="auto"/>
        <w:tblLook w:val="04A0" w:firstRow="1" w:lastRow="0" w:firstColumn="1" w:lastColumn="0" w:noHBand="0" w:noVBand="1"/>
      </w:tblPr>
      <w:tblGrid>
        <w:gridCol w:w="9016"/>
      </w:tblGrid>
      <w:tr w:rsidR="00285ED6" w14:paraId="096632EA" w14:textId="77777777" w:rsidTr="00285ED6">
        <w:tc>
          <w:tcPr>
            <w:tcW w:w="9016" w:type="dxa"/>
          </w:tcPr>
          <w:p w14:paraId="57DE6219" w14:textId="6493EB3A" w:rsidR="00285ED6" w:rsidRPr="00DF4015" w:rsidRDefault="00144652" w:rsidP="00285ED6">
            <w:pPr>
              <w:rPr>
                <w:i/>
                <w:lang w:val="en-US"/>
              </w:rPr>
            </w:pPr>
            <w:r>
              <w:rPr>
                <w:i/>
                <w:lang w:val="en-US"/>
              </w:rPr>
              <w:t>The e</w:t>
            </w:r>
            <w:r w:rsidR="007F34E1">
              <w:rPr>
                <w:i/>
                <w:lang w:val="en-US"/>
              </w:rPr>
              <w:t>nemy will grant value in points, positive feedback allowing the player to accumulate a score.</w:t>
            </w:r>
          </w:p>
        </w:tc>
      </w:tr>
      <w:tr w:rsidR="00285ED6" w14:paraId="36F4E2FC" w14:textId="77777777" w:rsidTr="00285ED6">
        <w:tc>
          <w:tcPr>
            <w:tcW w:w="9016" w:type="dxa"/>
          </w:tcPr>
          <w:p w14:paraId="30BBFD65" w14:textId="1F3CF363" w:rsidR="00285ED6" w:rsidRPr="00AD2F47" w:rsidRDefault="007F34E1" w:rsidP="00285ED6">
            <w:pPr>
              <w:rPr>
                <w:i/>
                <w:lang w:val="en-US"/>
              </w:rPr>
            </w:pPr>
            <w:r>
              <w:rPr>
                <w:i/>
                <w:lang w:val="en-US"/>
              </w:rPr>
              <w:t xml:space="preserve">Health and bombs are spawned at a random rate, on a timer. This will balance the game as the difficulty increases, while bombs will allow the player to tactically use them through their </w:t>
            </w:r>
            <w:r w:rsidR="00A44721">
              <w:rPr>
                <w:i/>
                <w:lang w:val="en-US"/>
              </w:rPr>
              <w:t>gameplay</w:t>
            </w:r>
            <w:r>
              <w:rPr>
                <w:i/>
                <w:lang w:val="en-US"/>
              </w:rPr>
              <w:t>.</w:t>
            </w:r>
          </w:p>
        </w:tc>
      </w:tr>
      <w:tr w:rsidR="00285ED6" w14:paraId="0CB01C60" w14:textId="77777777" w:rsidTr="00285ED6">
        <w:tc>
          <w:tcPr>
            <w:tcW w:w="9016" w:type="dxa"/>
          </w:tcPr>
          <w:p w14:paraId="6BB4A879" w14:textId="26FB3198" w:rsidR="00285ED6" w:rsidRDefault="005D265B" w:rsidP="00285ED6">
            <w:pPr>
              <w:rPr>
                <w:lang w:val="en-US"/>
              </w:rPr>
            </w:pPr>
            <w:r>
              <w:rPr>
                <w:lang w:val="en-US"/>
              </w:rPr>
              <w:t xml:space="preserve">The </w:t>
            </w:r>
            <w:r w:rsidR="00682C9E">
              <w:rPr>
                <w:lang w:val="en-US"/>
              </w:rPr>
              <w:t>timer feature in the game will</w:t>
            </w:r>
            <w:r>
              <w:rPr>
                <w:lang w:val="en-US"/>
              </w:rPr>
              <w:t xml:space="preserve"> ensure the need for the player to continuously eliminate the enemy, to further advance to the next level. </w:t>
            </w:r>
          </w:p>
        </w:tc>
      </w:tr>
      <w:tr w:rsidR="00285ED6" w14:paraId="5A43B00D" w14:textId="77777777" w:rsidTr="00AC587E">
        <w:trPr>
          <w:trHeight w:val="335"/>
        </w:trPr>
        <w:tc>
          <w:tcPr>
            <w:tcW w:w="9016" w:type="dxa"/>
          </w:tcPr>
          <w:p w14:paraId="5B3D5070" w14:textId="12D2494F" w:rsidR="00285ED6" w:rsidRDefault="005D265B" w:rsidP="00285ED6">
            <w:pPr>
              <w:rPr>
                <w:lang w:val="en-US"/>
              </w:rPr>
            </w:pPr>
            <w:r>
              <w:rPr>
                <w:lang w:val="en-US"/>
              </w:rPr>
              <w:t xml:space="preserve">The number of enemy spawns at an increasing rate as the level progresses, </w:t>
            </w:r>
            <w:r w:rsidR="007F34E1">
              <w:rPr>
                <w:lang w:val="en-US"/>
              </w:rPr>
              <w:t>a mechanism to challenge the players as they progress.</w:t>
            </w:r>
          </w:p>
        </w:tc>
      </w:tr>
      <w:tr w:rsidR="00E62120" w14:paraId="53FD8352" w14:textId="77777777" w:rsidTr="00285ED6">
        <w:tc>
          <w:tcPr>
            <w:tcW w:w="9016" w:type="dxa"/>
          </w:tcPr>
          <w:p w14:paraId="137A4032" w14:textId="3BF51080" w:rsidR="00E62120" w:rsidRDefault="00E62120" w:rsidP="00285ED6">
            <w:pPr>
              <w:rPr>
                <w:lang w:val="en-US"/>
              </w:rPr>
            </w:pPr>
            <w:r>
              <w:rPr>
                <w:lang w:val="en-US"/>
              </w:rPr>
              <w:t xml:space="preserve">The </w:t>
            </w:r>
            <w:r w:rsidR="00033B2B">
              <w:rPr>
                <w:lang w:val="en-US"/>
              </w:rPr>
              <w:t xml:space="preserve">enemy will target the player’s avatar/character to </w:t>
            </w:r>
            <w:r w:rsidR="00237627">
              <w:rPr>
                <w:lang w:val="en-US"/>
              </w:rPr>
              <w:t>effectively challenge players throughout the game</w:t>
            </w:r>
            <w:r w:rsidR="00033B2B">
              <w:rPr>
                <w:lang w:val="en-US"/>
              </w:rPr>
              <w:t>. When the level i</w:t>
            </w:r>
            <w:r w:rsidR="006D4BCC">
              <w:rPr>
                <w:lang w:val="en-US"/>
              </w:rPr>
              <w:t xml:space="preserve">ncreases, the speed of the enemy </w:t>
            </w:r>
            <w:r w:rsidR="00237627">
              <w:rPr>
                <w:lang w:val="en-US"/>
              </w:rPr>
              <w:t xml:space="preserve">increase as well. </w:t>
            </w:r>
          </w:p>
        </w:tc>
      </w:tr>
    </w:tbl>
    <w:p w14:paraId="71C5DAFB" w14:textId="77777777" w:rsidR="00285ED6" w:rsidRDefault="00285ED6" w:rsidP="00285ED6">
      <w:pPr>
        <w:rPr>
          <w:lang w:val="en-US"/>
        </w:rPr>
      </w:pPr>
    </w:p>
    <w:p w14:paraId="06760F65" w14:textId="0C389A4A" w:rsidR="007F34E1" w:rsidRDefault="007F34E1" w:rsidP="001D18F8">
      <w:pPr>
        <w:rPr>
          <w:lang w:val="en-US"/>
        </w:rPr>
      </w:pPr>
      <w:r>
        <w:rPr>
          <w:lang w:val="en-US"/>
        </w:rPr>
        <w:t>Nightmare Lord is an arcade base</w:t>
      </w:r>
      <w:r w:rsidR="00144652">
        <w:rPr>
          <w:lang w:val="en-US"/>
        </w:rPr>
        <w:t>d</w:t>
      </w:r>
      <w:r>
        <w:rPr>
          <w:lang w:val="en-US"/>
        </w:rPr>
        <w:t xml:space="preserve"> game, </w:t>
      </w:r>
      <w:r w:rsidR="00032086">
        <w:rPr>
          <w:lang w:val="en-US"/>
        </w:rPr>
        <w:t>hence why</w:t>
      </w:r>
      <w:r>
        <w:rPr>
          <w:lang w:val="en-US"/>
        </w:rPr>
        <w:t xml:space="preserve"> the game structure’s pattern is quite simple. The further the player advances through the levels with a full bar of health, and bombs collected gives the player the highest possible point score. The game design can be manipulated by incorporating more internal economy with items spawning, adding more enemy type</w:t>
      </w:r>
      <w:r w:rsidR="00144652">
        <w:rPr>
          <w:lang w:val="en-US"/>
        </w:rPr>
        <w:t>s</w:t>
      </w:r>
      <w:r>
        <w:rPr>
          <w:lang w:val="en-US"/>
        </w:rPr>
        <w:t xml:space="preserve"> with different movement patterns</w:t>
      </w:r>
      <w:r w:rsidR="00144652">
        <w:rPr>
          <w:lang w:val="en-US"/>
        </w:rPr>
        <w:t>,</w:t>
      </w:r>
      <w:r>
        <w:rPr>
          <w:lang w:val="en-US"/>
        </w:rPr>
        <w:t xml:space="preserve"> and a </w:t>
      </w:r>
      <w:r w:rsidR="006D34FE">
        <w:rPr>
          <w:lang w:val="en-US"/>
        </w:rPr>
        <w:t>mechanic that would positively add to the time.</w:t>
      </w:r>
      <w:r w:rsidR="003D11E9">
        <w:rPr>
          <w:lang w:val="en-US"/>
        </w:rPr>
        <w:br/>
      </w:r>
      <w:r w:rsidR="003D11E9">
        <w:rPr>
          <w:lang w:val="en-US"/>
        </w:rPr>
        <w:br/>
      </w:r>
      <w:r w:rsidR="00412125">
        <w:rPr>
          <w:lang w:val="en-US"/>
        </w:rPr>
        <w:br/>
      </w:r>
      <w:r w:rsidR="00412125">
        <w:rPr>
          <w:lang w:val="en-US"/>
        </w:rPr>
        <w:br/>
      </w:r>
    </w:p>
    <w:p w14:paraId="024B8D36" w14:textId="77777777" w:rsidR="007F34E1" w:rsidRDefault="007F34E1" w:rsidP="001D18F8">
      <w:pPr>
        <w:rPr>
          <w:lang w:val="en-US"/>
        </w:rPr>
      </w:pPr>
    </w:p>
    <w:p w14:paraId="6EB6C012" w14:textId="77777777" w:rsidR="00285ED6" w:rsidRDefault="00285ED6" w:rsidP="001D18F8">
      <w:pPr>
        <w:rPr>
          <w:lang w:val="en-US"/>
        </w:rPr>
      </w:pPr>
    </w:p>
    <w:sectPr w:rsidR="00285E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1029B4"/>
    <w:multiLevelType w:val="hybridMultilevel"/>
    <w:tmpl w:val="34B0D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C6D405D"/>
    <w:multiLevelType w:val="hybridMultilevel"/>
    <w:tmpl w:val="F9F2685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48F4AAE"/>
    <w:multiLevelType w:val="hybridMultilevel"/>
    <w:tmpl w:val="660681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67663E"/>
    <w:multiLevelType w:val="hybridMultilevel"/>
    <w:tmpl w:val="56AA0B3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D57432B"/>
    <w:multiLevelType w:val="hybridMultilevel"/>
    <w:tmpl w:val="010689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BDA0AD4"/>
    <w:multiLevelType w:val="hybridMultilevel"/>
    <w:tmpl w:val="299A62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F8975C7"/>
    <w:multiLevelType w:val="hybridMultilevel"/>
    <w:tmpl w:val="65EC736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0MDUwsjQxMjUyMzRX0lEKTi0uzszPAykwqgUAo3cABCwAAAA="/>
  </w:docVars>
  <w:rsids>
    <w:rsidRoot w:val="007C6442"/>
    <w:rsid w:val="00032086"/>
    <w:rsid w:val="00033B2B"/>
    <w:rsid w:val="00041C04"/>
    <w:rsid w:val="00071D21"/>
    <w:rsid w:val="00076BB6"/>
    <w:rsid w:val="000B0D2A"/>
    <w:rsid w:val="000F5200"/>
    <w:rsid w:val="0011490C"/>
    <w:rsid w:val="00144652"/>
    <w:rsid w:val="001723E9"/>
    <w:rsid w:val="001A4934"/>
    <w:rsid w:val="001B338A"/>
    <w:rsid w:val="001B5028"/>
    <w:rsid w:val="001D0E06"/>
    <w:rsid w:val="001D18F8"/>
    <w:rsid w:val="001D3EA9"/>
    <w:rsid w:val="001F3FC3"/>
    <w:rsid w:val="00237627"/>
    <w:rsid w:val="0028498C"/>
    <w:rsid w:val="00285ED6"/>
    <w:rsid w:val="00314D74"/>
    <w:rsid w:val="00321782"/>
    <w:rsid w:val="00332BEE"/>
    <w:rsid w:val="00384512"/>
    <w:rsid w:val="003A37D1"/>
    <w:rsid w:val="003A40DE"/>
    <w:rsid w:val="003B705A"/>
    <w:rsid w:val="003D11E9"/>
    <w:rsid w:val="00412125"/>
    <w:rsid w:val="00417644"/>
    <w:rsid w:val="004401C5"/>
    <w:rsid w:val="0044062D"/>
    <w:rsid w:val="00441C60"/>
    <w:rsid w:val="004568FC"/>
    <w:rsid w:val="004631F3"/>
    <w:rsid w:val="0046530C"/>
    <w:rsid w:val="00475E26"/>
    <w:rsid w:val="004B0B46"/>
    <w:rsid w:val="004B5817"/>
    <w:rsid w:val="004F4AA2"/>
    <w:rsid w:val="00527E10"/>
    <w:rsid w:val="00531426"/>
    <w:rsid w:val="00567F03"/>
    <w:rsid w:val="00576582"/>
    <w:rsid w:val="005D265B"/>
    <w:rsid w:val="00682C9E"/>
    <w:rsid w:val="0069216D"/>
    <w:rsid w:val="006D34FE"/>
    <w:rsid w:val="006D4BCC"/>
    <w:rsid w:val="00700CBD"/>
    <w:rsid w:val="00704B48"/>
    <w:rsid w:val="007231C0"/>
    <w:rsid w:val="0074276E"/>
    <w:rsid w:val="00763A75"/>
    <w:rsid w:val="00775EA2"/>
    <w:rsid w:val="0079086D"/>
    <w:rsid w:val="007C6442"/>
    <w:rsid w:val="007F34E1"/>
    <w:rsid w:val="00837181"/>
    <w:rsid w:val="008626B3"/>
    <w:rsid w:val="008B78DA"/>
    <w:rsid w:val="009400AB"/>
    <w:rsid w:val="00945EAF"/>
    <w:rsid w:val="00985891"/>
    <w:rsid w:val="009B45AF"/>
    <w:rsid w:val="009C67D3"/>
    <w:rsid w:val="009D7AC3"/>
    <w:rsid w:val="00A27B88"/>
    <w:rsid w:val="00A350E5"/>
    <w:rsid w:val="00A44721"/>
    <w:rsid w:val="00A455AD"/>
    <w:rsid w:val="00A61F9D"/>
    <w:rsid w:val="00A70C8A"/>
    <w:rsid w:val="00AC18CD"/>
    <w:rsid w:val="00AC587E"/>
    <w:rsid w:val="00AD1F19"/>
    <w:rsid w:val="00AD2F47"/>
    <w:rsid w:val="00AF4816"/>
    <w:rsid w:val="00BD3D31"/>
    <w:rsid w:val="00BE067A"/>
    <w:rsid w:val="00C1374A"/>
    <w:rsid w:val="00C91E43"/>
    <w:rsid w:val="00CA6C37"/>
    <w:rsid w:val="00CB3D9F"/>
    <w:rsid w:val="00CE3D34"/>
    <w:rsid w:val="00D77B0F"/>
    <w:rsid w:val="00DE4BFD"/>
    <w:rsid w:val="00DF2782"/>
    <w:rsid w:val="00DF4015"/>
    <w:rsid w:val="00E07327"/>
    <w:rsid w:val="00E60244"/>
    <w:rsid w:val="00E62120"/>
    <w:rsid w:val="00E675E9"/>
    <w:rsid w:val="00E8106B"/>
    <w:rsid w:val="00E86504"/>
    <w:rsid w:val="00E918DE"/>
    <w:rsid w:val="00EB7B11"/>
    <w:rsid w:val="00ED0ED4"/>
    <w:rsid w:val="00EF07A5"/>
    <w:rsid w:val="00F5504F"/>
    <w:rsid w:val="00F7090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310F6"/>
  <w15:chartTrackingRefBased/>
  <w15:docId w15:val="{D79F37F3-29D2-450D-A898-4A0B53249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18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D18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18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D18F8"/>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1D1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4D74"/>
    <w:pPr>
      <w:ind w:left="720"/>
      <w:contextualSpacing/>
    </w:pPr>
  </w:style>
  <w:style w:type="character" w:styleId="PlaceholderText">
    <w:name w:val="Placeholder Text"/>
    <w:basedOn w:val="DefaultParagraphFont"/>
    <w:uiPriority w:val="99"/>
    <w:semiHidden/>
    <w:rsid w:val="00AC18CD"/>
    <w:rPr>
      <w:color w:val="808080"/>
    </w:rPr>
  </w:style>
  <w:style w:type="character" w:styleId="Hyperlink">
    <w:name w:val="Hyperlink"/>
    <w:basedOn w:val="DefaultParagraphFont"/>
    <w:uiPriority w:val="99"/>
    <w:unhideWhenUsed/>
    <w:rsid w:val="00BE067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2A6175FA62D44294D09E3ED9F97084" ma:contentTypeVersion="9" ma:contentTypeDescription="Create a new document." ma:contentTypeScope="" ma:versionID="afa275cedc9ae64e5b812ef2afb21135">
  <xsd:schema xmlns:xsd="http://www.w3.org/2001/XMLSchema" xmlns:xs="http://www.w3.org/2001/XMLSchema" xmlns:p="http://schemas.microsoft.com/office/2006/metadata/properties" xmlns:ns2="9d891023-01d4-4883-a45d-b46a3fe1e611" targetNamespace="http://schemas.microsoft.com/office/2006/metadata/properties" ma:root="true" ma:fieldsID="c16e8b3c0e330d04c85f526b0b77a59b" ns2:_="">
    <xsd:import namespace="9d891023-01d4-4883-a45d-b46a3fe1e61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891023-01d4-4883-a45d-b46a3fe1e6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A981FD-9378-4C70-AC59-2C073ECE02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891023-01d4-4883-a45d-b46a3fe1e6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89EAE4-4655-4DC1-91D4-8BA48940FEBF}">
  <ds:schemaRefs>
    <ds:schemaRef ds:uri="http://purl.org/dc/terms/"/>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9d891023-01d4-4883-a45d-b46a3fe1e611"/>
    <ds:schemaRef ds:uri="http://www.w3.org/XML/1998/namespace"/>
  </ds:schemaRefs>
</ds:datastoreItem>
</file>

<file path=customXml/itemProps3.xml><?xml version="1.0" encoding="utf-8"?>
<ds:datastoreItem xmlns:ds="http://schemas.openxmlformats.org/officeDocument/2006/customXml" ds:itemID="{73B5C658-48AE-4822-B4C6-CF2AC7AD42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422</Words>
  <Characters>24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Bangay</dc:creator>
  <cp:keywords/>
  <dc:description/>
  <cp:lastModifiedBy>NINA LAMINERO</cp:lastModifiedBy>
  <cp:revision>21</cp:revision>
  <dcterms:created xsi:type="dcterms:W3CDTF">2020-06-06T08:52:00Z</dcterms:created>
  <dcterms:modified xsi:type="dcterms:W3CDTF">2020-06-06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2A6175FA62D44294D09E3ED9F97084</vt:lpwstr>
  </property>
</Properties>
</file>